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32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ymon Malinge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Stelmas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